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CBF7DF" w14:textId="1CE63DB4" w:rsidR="00B7096D" w:rsidRPr="00B7096D" w:rsidRDefault="00B7096D">
      <w:pPr>
        <w:rPr>
          <w:rFonts w:ascii="Times New Roman" w:hAnsi="Times New Roman" w:cs="Times New Roman"/>
          <w:b/>
          <w:sz w:val="32"/>
          <w:szCs w:val="32"/>
        </w:rPr>
      </w:pPr>
      <w:r w:rsidRPr="00B7096D">
        <w:rPr>
          <w:rFonts w:ascii="Times New Roman" w:hAnsi="Times New Roman" w:cs="Times New Roman"/>
          <w:b/>
          <w:sz w:val="32"/>
          <w:szCs w:val="32"/>
        </w:rPr>
        <w:t>Supplementary Material</w:t>
      </w:r>
    </w:p>
    <w:p w14:paraId="47D9E7ED" w14:textId="77777777" w:rsidR="00B7096D" w:rsidRPr="00B7096D" w:rsidRDefault="00B7096D">
      <w:pPr>
        <w:rPr>
          <w:rFonts w:ascii="Times New Roman" w:hAnsi="Times New Roman" w:cs="Times New Roman"/>
          <w:bCs/>
        </w:rPr>
      </w:pPr>
    </w:p>
    <w:p w14:paraId="469AA6CC" w14:textId="77777777" w:rsidR="00B7096D" w:rsidRPr="00B7096D" w:rsidRDefault="00B7096D" w:rsidP="00B7096D">
      <w:pPr>
        <w:spacing w:after="0"/>
        <w:rPr>
          <w:rFonts w:ascii="Times New Roman" w:hAnsi="Times New Roman" w:cs="Times New Roman"/>
          <w:b/>
          <w:bCs/>
          <w:sz w:val="36"/>
          <w:szCs w:val="36"/>
          <w:lang w:val="en-GB"/>
        </w:rPr>
      </w:pPr>
      <w:r w:rsidRPr="00B7096D">
        <w:rPr>
          <w:rFonts w:ascii="Times New Roman" w:hAnsi="Times New Roman" w:cs="Times New Roman"/>
          <w:sz w:val="36"/>
          <w:szCs w:val="36"/>
        </w:rPr>
        <w:t xml:space="preserve">Evaluation of nest habitat, site preferences and architecture of the critically endangered White-bellied Heron </w:t>
      </w:r>
      <w:proofErr w:type="spellStart"/>
      <w:r w:rsidRPr="00B7096D">
        <w:rPr>
          <w:rFonts w:ascii="Times New Roman" w:hAnsi="Times New Roman" w:cs="Times New Roman"/>
          <w:i/>
          <w:iCs/>
          <w:sz w:val="36"/>
          <w:szCs w:val="36"/>
        </w:rPr>
        <w:t>Ardea</w:t>
      </w:r>
      <w:proofErr w:type="spellEnd"/>
      <w:r w:rsidRPr="00B7096D">
        <w:rPr>
          <w:rFonts w:ascii="Times New Roman" w:hAnsi="Times New Roman" w:cs="Times New Roman"/>
          <w:i/>
          <w:iCs/>
          <w:sz w:val="36"/>
          <w:szCs w:val="36"/>
        </w:rPr>
        <w:t xml:space="preserve"> insignis</w:t>
      </w:r>
      <w:r w:rsidRPr="00B7096D">
        <w:rPr>
          <w:rFonts w:ascii="Times New Roman" w:hAnsi="Times New Roman" w:cs="Times New Roman"/>
          <w:sz w:val="36"/>
          <w:szCs w:val="36"/>
        </w:rPr>
        <w:t xml:space="preserve"> in Bhutan</w:t>
      </w:r>
    </w:p>
    <w:p w14:paraId="35FDBB86" w14:textId="77777777" w:rsidR="00B7096D" w:rsidRPr="00B7096D" w:rsidRDefault="00B7096D" w:rsidP="00B7096D">
      <w:pPr>
        <w:spacing w:after="0"/>
        <w:rPr>
          <w:rFonts w:ascii="Times New Roman" w:hAnsi="Times New Roman" w:cs="Times New Roman"/>
          <w:b/>
          <w:bCs/>
          <w:lang w:val="en-GB"/>
        </w:rPr>
      </w:pPr>
    </w:p>
    <w:p w14:paraId="620FCE3B" w14:textId="77777777" w:rsidR="00B7096D" w:rsidRPr="00B7096D" w:rsidRDefault="00B7096D" w:rsidP="00B7096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096D">
        <w:rPr>
          <w:rFonts w:ascii="Times New Roman" w:hAnsi="Times New Roman" w:cs="Times New Roman"/>
          <w:sz w:val="24"/>
          <w:szCs w:val="24"/>
        </w:rPr>
        <w:t xml:space="preserve">INDRA PRASAD ACHARJA </w:t>
      </w:r>
    </w:p>
    <w:p w14:paraId="064600D5" w14:textId="77777777" w:rsidR="00B7096D" w:rsidRPr="00B7096D" w:rsidRDefault="00B7096D">
      <w:pPr>
        <w:rPr>
          <w:rFonts w:ascii="Times New Roman" w:hAnsi="Times New Roman" w:cs="Times New Roman"/>
          <w:bCs/>
          <w:sz w:val="24"/>
          <w:szCs w:val="24"/>
        </w:rPr>
      </w:pPr>
    </w:p>
    <w:p w14:paraId="03E4B625" w14:textId="47F111D5" w:rsidR="00B7096D" w:rsidRPr="00B7096D" w:rsidRDefault="00B7096D">
      <w:pPr>
        <w:rPr>
          <w:rFonts w:ascii="Times New Roman" w:hAnsi="Times New Roman" w:cs="Times New Roman"/>
          <w:b/>
          <w:sz w:val="28"/>
          <w:szCs w:val="28"/>
        </w:rPr>
      </w:pPr>
      <w:r w:rsidRPr="00B7096D">
        <w:rPr>
          <w:rFonts w:ascii="Times New Roman" w:hAnsi="Times New Roman" w:cs="Times New Roman"/>
          <w:b/>
          <w:sz w:val="28"/>
          <w:szCs w:val="28"/>
        </w:rPr>
        <w:t>Contents</w:t>
      </w:r>
    </w:p>
    <w:p w14:paraId="40A0298B" w14:textId="77777777" w:rsidR="00B7096D" w:rsidRPr="00B7096D" w:rsidRDefault="00B7096D" w:rsidP="00B7096D">
      <w:pPr>
        <w:rPr>
          <w:rFonts w:ascii="Times New Roman" w:hAnsi="Times New Roman" w:cs="Times New Roman"/>
          <w:bCs/>
        </w:rPr>
      </w:pPr>
    </w:p>
    <w:p w14:paraId="4FE662CA" w14:textId="744CC7F6" w:rsidR="00B7096D" w:rsidRPr="00B7096D" w:rsidRDefault="00B7096D" w:rsidP="00B7096D">
      <w:pPr>
        <w:rPr>
          <w:rFonts w:ascii="Times New Roman" w:hAnsi="Times New Roman" w:cs="Times New Roman"/>
          <w:sz w:val="24"/>
          <w:szCs w:val="24"/>
        </w:rPr>
      </w:pPr>
      <w:r w:rsidRPr="00B7096D">
        <w:rPr>
          <w:rFonts w:ascii="Times New Roman" w:hAnsi="Times New Roman" w:cs="Times New Roman"/>
          <w:bCs/>
          <w:sz w:val="24"/>
          <w:szCs w:val="24"/>
        </w:rPr>
        <w:t>Table S1</w:t>
      </w:r>
      <w:r w:rsidRPr="00B7096D">
        <w:rPr>
          <w:rFonts w:ascii="Times New Roman" w:hAnsi="Times New Roman" w:cs="Times New Roman"/>
          <w:b/>
          <w:sz w:val="24"/>
          <w:szCs w:val="24"/>
        </w:rPr>
        <w:t>.</w:t>
      </w:r>
      <w:r w:rsidRPr="00B7096D">
        <w:rPr>
          <w:rFonts w:ascii="Times New Roman" w:hAnsi="Times New Roman" w:cs="Times New Roman"/>
          <w:sz w:val="24"/>
          <w:szCs w:val="24"/>
        </w:rPr>
        <w:t xml:space="preserve"> The density of trees &gt;10m height, overall tree density and Shannon's diversity indices of White-bellied Heron nest and random sites in Bhutan, 2018 </w:t>
      </w:r>
    </w:p>
    <w:p w14:paraId="0E645763" w14:textId="77777777" w:rsidR="00B7096D" w:rsidRPr="00B7096D" w:rsidRDefault="00B7096D">
      <w:pPr>
        <w:rPr>
          <w:rFonts w:ascii="Times New Roman" w:hAnsi="Times New Roman" w:cs="Times New Roman"/>
          <w:sz w:val="24"/>
          <w:szCs w:val="24"/>
        </w:rPr>
      </w:pPr>
      <w:r w:rsidRPr="00B7096D">
        <w:rPr>
          <w:rFonts w:ascii="Times New Roman" w:hAnsi="Times New Roman" w:cs="Times New Roman"/>
          <w:bCs/>
          <w:sz w:val="24"/>
          <w:szCs w:val="24"/>
        </w:rPr>
        <w:t>Table S2.</w:t>
      </w:r>
      <w:r w:rsidRPr="00B7096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7096D">
        <w:rPr>
          <w:rFonts w:ascii="Times New Roman" w:hAnsi="Times New Roman" w:cs="Times New Roman"/>
          <w:sz w:val="24"/>
          <w:szCs w:val="24"/>
        </w:rPr>
        <w:t xml:space="preserve">The mean </w:t>
      </w:r>
      <w:r w:rsidRPr="00B7096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herb richness</w:t>
      </w:r>
      <w:r w:rsidRPr="00B7096D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B7096D">
        <w:rPr>
          <w:rFonts w:ascii="Times New Roman" w:hAnsi="Times New Roman" w:cs="Times New Roman"/>
          <w:sz w:val="24"/>
          <w:szCs w:val="24"/>
        </w:rPr>
        <w:t xml:space="preserve"> mean herb abundance and mean herb height of White-bellied Heron nest and random sites in Bhutan, 2018.</w:t>
      </w:r>
    </w:p>
    <w:p w14:paraId="3A79239E" w14:textId="572209CC" w:rsidR="00B7096D" w:rsidRPr="00B7096D" w:rsidRDefault="00B7096D" w:rsidP="00B7096D">
      <w:pPr>
        <w:rPr>
          <w:rFonts w:ascii="Times New Roman" w:hAnsi="Times New Roman" w:cs="Times New Roman"/>
          <w:sz w:val="24"/>
          <w:szCs w:val="24"/>
        </w:rPr>
      </w:pPr>
      <w:r w:rsidRPr="00B7096D">
        <w:rPr>
          <w:rFonts w:ascii="Times New Roman" w:hAnsi="Times New Roman" w:cs="Times New Roman"/>
          <w:bCs/>
          <w:sz w:val="24"/>
          <w:szCs w:val="24"/>
        </w:rPr>
        <w:t>Table S3.</w:t>
      </w:r>
      <w:r w:rsidRPr="00B7096D">
        <w:rPr>
          <w:rFonts w:ascii="Times New Roman" w:hAnsi="Times New Roman" w:cs="Times New Roman"/>
          <w:sz w:val="24"/>
          <w:szCs w:val="24"/>
        </w:rPr>
        <w:t xml:space="preserve"> The mean percent canopy cover, litter cover, rock cover and barren ground in White-bellied Heron nest and random sites in Bhutan, 2018.</w:t>
      </w:r>
    </w:p>
    <w:p w14:paraId="00142596" w14:textId="1FF29B86" w:rsidR="00B7096D" w:rsidRPr="00B7096D" w:rsidRDefault="00B7096D" w:rsidP="00B7096D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B7096D">
        <w:rPr>
          <w:rFonts w:ascii="Times New Roman" w:hAnsi="Times New Roman" w:cs="Times New Roman"/>
          <w:sz w:val="24"/>
          <w:szCs w:val="24"/>
        </w:rPr>
        <w:t xml:space="preserve">Figure S1. </w:t>
      </w:r>
      <w:r w:rsidRPr="00B7096D">
        <w:rPr>
          <w:rFonts w:ascii="Times New Roman" w:hAnsi="Times New Roman" w:cs="Times New Roman"/>
          <w:bCs/>
          <w:iCs/>
          <w:sz w:val="24"/>
          <w:szCs w:val="24"/>
        </w:rPr>
        <w:t>Boxplots comparing means of all habitat variables of White-bellied Heron nests and random sites in Bhutan, 2018.</w:t>
      </w:r>
    </w:p>
    <w:p w14:paraId="394527B7" w14:textId="63A7AA5E" w:rsidR="00B7096D" w:rsidRPr="00B7096D" w:rsidRDefault="00B7096D" w:rsidP="00B7096D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B7096D">
        <w:rPr>
          <w:rFonts w:ascii="Times New Roman" w:hAnsi="Times New Roman" w:cs="Times New Roman"/>
          <w:bCs/>
          <w:iCs/>
          <w:sz w:val="24"/>
          <w:szCs w:val="24"/>
        </w:rPr>
        <w:t xml:space="preserve">Appendix S1. </w:t>
      </w:r>
      <w:r w:rsidR="005933E3">
        <w:rPr>
          <w:rFonts w:ascii="Times New Roman" w:hAnsi="Times New Roman" w:cs="Times New Roman"/>
          <w:bCs/>
          <w:iCs/>
          <w:sz w:val="24"/>
          <w:szCs w:val="24"/>
        </w:rPr>
        <w:t>Additional data.</w:t>
      </w:r>
      <w:bookmarkStart w:id="0" w:name="_GoBack"/>
      <w:bookmarkEnd w:id="0"/>
    </w:p>
    <w:p w14:paraId="4FAECDA5" w14:textId="77777777" w:rsidR="00B7096D" w:rsidRPr="00B7096D" w:rsidRDefault="00B7096D" w:rsidP="00B7096D">
      <w:pPr>
        <w:rPr>
          <w:rFonts w:ascii="Times New Roman" w:hAnsi="Times New Roman" w:cs="Times New Roman"/>
          <w:sz w:val="24"/>
          <w:szCs w:val="24"/>
        </w:rPr>
      </w:pPr>
    </w:p>
    <w:p w14:paraId="125BB0EE" w14:textId="48556083" w:rsidR="00B7096D" w:rsidRDefault="00B7096D">
      <w:pPr>
        <w:rPr>
          <w:bCs/>
        </w:rPr>
      </w:pPr>
      <w:r>
        <w:rPr>
          <w:bCs/>
        </w:rPr>
        <w:br w:type="page"/>
      </w:r>
    </w:p>
    <w:p w14:paraId="53D6FF5E" w14:textId="2EC17D08" w:rsidR="000616B7" w:rsidRPr="006A54DA" w:rsidRDefault="00A834F3" w:rsidP="000616B7">
      <w:r>
        <w:rPr>
          <w:bCs/>
        </w:rPr>
        <w:lastRenderedPageBreak/>
        <w:t xml:space="preserve">Table </w:t>
      </w:r>
      <w:r w:rsidR="00C931F5" w:rsidRPr="00C931F5">
        <w:rPr>
          <w:bCs/>
        </w:rPr>
        <w:t>S1</w:t>
      </w:r>
      <w:r w:rsidR="00C931F5">
        <w:rPr>
          <w:b/>
        </w:rPr>
        <w:t>.</w:t>
      </w:r>
      <w:r w:rsidR="000616B7" w:rsidRPr="006A54DA">
        <w:t xml:space="preserve"> The density of trees &gt;10m height, overall tree density and Shannon's diversity indices of White-bellied Heron nest and random sites in Bhutan</w:t>
      </w:r>
      <w:r w:rsidR="008522CC">
        <w:t>,</w:t>
      </w:r>
      <w:r w:rsidR="000616B7" w:rsidRPr="006A54DA">
        <w:t xml:space="preserve"> 2018</w:t>
      </w:r>
      <w:r w:rsidR="00B7096D">
        <w:t>.</w:t>
      </w:r>
      <w:r w:rsidR="000616B7" w:rsidRPr="006A54DA"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91"/>
        <w:gridCol w:w="1014"/>
        <w:gridCol w:w="1438"/>
        <w:gridCol w:w="1156"/>
        <w:gridCol w:w="1363"/>
        <w:gridCol w:w="1444"/>
        <w:gridCol w:w="1444"/>
      </w:tblGrid>
      <w:tr w:rsidR="000616B7" w:rsidRPr="006A54DA" w14:paraId="0A470EFB" w14:textId="77777777" w:rsidTr="00EF3846">
        <w:trPr>
          <w:trHeight w:val="276"/>
        </w:trPr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0F9FF2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Location</w:t>
            </w:r>
          </w:p>
        </w:tc>
        <w:tc>
          <w:tcPr>
            <w:tcW w:w="131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4780F3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 xml:space="preserve">Density of trees &gt;10m height </w:t>
            </w:r>
          </w:p>
        </w:tc>
        <w:tc>
          <w:tcPr>
            <w:tcW w:w="134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CEC4DA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Overall tree density</w:t>
            </w:r>
          </w:p>
        </w:tc>
        <w:tc>
          <w:tcPr>
            <w:tcW w:w="15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6CD57E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 xml:space="preserve">Shannon's diversity </w:t>
            </w:r>
          </w:p>
        </w:tc>
      </w:tr>
      <w:tr w:rsidR="000616B7" w:rsidRPr="006A54DA" w14:paraId="15B66A92" w14:textId="77777777" w:rsidTr="00EF3846">
        <w:trPr>
          <w:trHeight w:val="276"/>
        </w:trPr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3165C3E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DDA50A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Nest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116DC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Random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4ACB8D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Nest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3CED1E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Random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619B3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Nest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8DA9C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Random</w:t>
            </w:r>
          </w:p>
        </w:tc>
      </w:tr>
      <w:tr w:rsidR="000616B7" w:rsidRPr="006A54DA" w14:paraId="10C981FA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231685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ADH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723979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95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7CAE8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93FCC2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91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88CC7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27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E18BD3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54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1F7B4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14</w:t>
            </w:r>
          </w:p>
        </w:tc>
      </w:tr>
      <w:tr w:rsidR="000616B7" w:rsidRPr="006A54DA" w14:paraId="41DCF209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8C2139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BPL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E3538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8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0881B7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65263E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19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78ED6B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11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38F3F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34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F5341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19</w:t>
            </w:r>
          </w:p>
        </w:tc>
      </w:tr>
      <w:tr w:rsidR="000616B7" w:rsidRPr="006A54DA" w14:paraId="2AF85239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3E1145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BPR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C29614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6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85B92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71C2D2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51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FE4A21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51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C6E969A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76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9457C7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63</w:t>
            </w:r>
          </w:p>
        </w:tc>
      </w:tr>
      <w:tr w:rsidR="000616B7" w:rsidRPr="006A54DA" w14:paraId="5EBB0AE2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7721E3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BUA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5BB86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03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BD8D4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0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E19212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35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AD75A2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35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86B16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79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5179D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53</w:t>
            </w:r>
          </w:p>
        </w:tc>
      </w:tr>
      <w:tr w:rsidR="000616B7" w:rsidRPr="006A54DA" w14:paraId="3B908298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9D76A3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BUC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BDD32B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8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EE8438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C5342F8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95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3CE9C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03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8E14E4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14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851C0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.96</w:t>
            </w:r>
          </w:p>
        </w:tc>
      </w:tr>
      <w:tr w:rsidR="000616B7" w:rsidRPr="006A54DA" w14:paraId="6D7D6E05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EEE373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CBL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9891A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67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17F267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7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BB519B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07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36684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83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4B0B6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37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01AE0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26</w:t>
            </w:r>
          </w:p>
        </w:tc>
      </w:tr>
      <w:tr w:rsidR="000616B7" w:rsidRPr="006A54DA" w14:paraId="7BDE7A27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F2BA36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DOM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DDEA85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2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EC31A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D3886D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27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98C28A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95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B6C04F7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20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0779F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00</w:t>
            </w:r>
          </w:p>
        </w:tc>
      </w:tr>
      <w:tr w:rsidR="000616B7" w:rsidRPr="006A54DA" w14:paraId="67032169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011551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HRD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9B94A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6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A378E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63124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19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C058FA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43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2230FC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64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BE0CF1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52</w:t>
            </w:r>
          </w:p>
        </w:tc>
      </w:tr>
      <w:tr w:rsidR="000616B7" w:rsidRPr="006A54DA" w14:paraId="360460FA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25AB42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HRU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627F552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6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FB057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A0D3BF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95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C219C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8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963666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.93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5C03A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.41</w:t>
            </w:r>
          </w:p>
        </w:tc>
      </w:tr>
      <w:tr w:rsidR="000616B7" w:rsidRPr="006A54DA" w14:paraId="37C35DC0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092BB6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KHO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DEDD9A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91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E839C7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5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FD898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23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918178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23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209D61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14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42625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26</w:t>
            </w:r>
          </w:p>
        </w:tc>
      </w:tr>
      <w:tr w:rsidR="000616B7" w:rsidRPr="006A54DA" w14:paraId="093D8E88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F066CA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PHO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DA43DA2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4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DD390E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1E2B9AE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4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FA421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4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8C7671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04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CBCB28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07</w:t>
            </w:r>
          </w:p>
        </w:tc>
      </w:tr>
      <w:tr w:rsidR="000616B7" w:rsidRPr="006A54DA" w14:paraId="1BB43307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91B872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TSO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5DBA5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11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C37087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11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C0D6B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43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FA04FE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51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9E6E4C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54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FA344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24</w:t>
            </w:r>
          </w:p>
        </w:tc>
      </w:tr>
      <w:tr w:rsidR="000616B7" w:rsidRPr="006A54DA" w14:paraId="23CE9BE0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166609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WAK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55566F2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6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5B3F8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FA13AA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0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53978C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2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CE993F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.96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DEA78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.89</w:t>
            </w:r>
          </w:p>
        </w:tc>
      </w:tr>
      <w:tr w:rsidR="000616B7" w:rsidRPr="006A54DA" w14:paraId="09549FFC" w14:textId="77777777" w:rsidTr="00EF3846">
        <w:trPr>
          <w:trHeight w:val="276"/>
        </w:trPr>
        <w:tc>
          <w:tcPr>
            <w:tcW w:w="79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3E9713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YEU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367E4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0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985E5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0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67E79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03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2BE68B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03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82ACE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21</w:t>
            </w:r>
          </w:p>
        </w:tc>
        <w:tc>
          <w:tcPr>
            <w:tcW w:w="77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6CEDF2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.76</w:t>
            </w:r>
          </w:p>
        </w:tc>
      </w:tr>
      <w:tr w:rsidR="000616B7" w:rsidRPr="006A54DA" w14:paraId="66A7249A" w14:textId="77777777" w:rsidTr="00EF3846">
        <w:trPr>
          <w:trHeight w:val="444"/>
        </w:trPr>
        <w:tc>
          <w:tcPr>
            <w:tcW w:w="7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E8A49D6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b/>
                <w:bCs/>
                <w:color w:val="000000"/>
              </w:rPr>
            </w:pPr>
            <w:proofErr w:type="spellStart"/>
            <w:r w:rsidRPr="006A54DA">
              <w:rPr>
                <w:rFonts w:eastAsia="Times New Roman"/>
                <w:b/>
                <w:bCs/>
                <w:color w:val="000000"/>
              </w:rPr>
              <w:t>Mean±SD</w:t>
            </w:r>
            <w:proofErr w:type="spellEnd"/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A3F4E9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77±50</w:t>
            </w: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B5D08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68±49</w:t>
            </w:r>
          </w:p>
        </w:tc>
        <w:tc>
          <w:tcPr>
            <w:tcW w:w="6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F0D288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132±46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6D79A7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122±47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84D39F7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2.33±0.28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5B5B32A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2.13±0.31</w:t>
            </w:r>
          </w:p>
        </w:tc>
      </w:tr>
    </w:tbl>
    <w:p w14:paraId="2ACA4470" w14:textId="77777777" w:rsidR="000616B7" w:rsidRPr="006A54DA" w:rsidRDefault="000616B7">
      <w:pPr>
        <w:rPr>
          <w:b/>
        </w:rPr>
      </w:pPr>
    </w:p>
    <w:p w14:paraId="1C2B0705" w14:textId="77777777" w:rsidR="008522CC" w:rsidRDefault="008522CC" w:rsidP="000616B7">
      <w:pPr>
        <w:rPr>
          <w:bCs/>
        </w:rPr>
      </w:pPr>
      <w:bookmarkStart w:id="1" w:name="_Hlk7789657"/>
    </w:p>
    <w:p w14:paraId="292CD780" w14:textId="5B669907" w:rsidR="000616B7" w:rsidRPr="006A54DA" w:rsidRDefault="00A834F3" w:rsidP="000616B7">
      <w:r>
        <w:rPr>
          <w:bCs/>
        </w:rPr>
        <w:t xml:space="preserve">Table </w:t>
      </w:r>
      <w:r w:rsidR="00C931F5" w:rsidRPr="00C931F5">
        <w:rPr>
          <w:bCs/>
        </w:rPr>
        <w:t>S</w:t>
      </w:r>
      <w:r w:rsidR="000616B7" w:rsidRPr="00C931F5">
        <w:rPr>
          <w:bCs/>
        </w:rPr>
        <w:t>2</w:t>
      </w:r>
      <w:r w:rsidR="00C931F5">
        <w:rPr>
          <w:bCs/>
        </w:rPr>
        <w:t>.</w:t>
      </w:r>
      <w:r w:rsidR="000616B7" w:rsidRPr="006A54DA">
        <w:t xml:space="preserve"> </w:t>
      </w:r>
      <w:proofErr w:type="gramStart"/>
      <w:r w:rsidR="000616B7" w:rsidRPr="006A54DA">
        <w:t xml:space="preserve">The mean </w:t>
      </w:r>
      <w:r w:rsidR="000616B7" w:rsidRPr="006A54DA">
        <w:rPr>
          <w:rFonts w:eastAsia="Times New Roman"/>
          <w:bCs/>
          <w:color w:val="000000"/>
        </w:rPr>
        <w:t>herb richness</w:t>
      </w:r>
      <w:r w:rsidR="000616B7" w:rsidRPr="006A54DA">
        <w:t>,</w:t>
      </w:r>
      <w:proofErr w:type="gramEnd"/>
      <w:r w:rsidR="000616B7" w:rsidRPr="006A54DA">
        <w:t xml:space="preserve"> mean herb abundance and mean herb height of White-bellied Heron nest and random sites in Bhutan</w:t>
      </w:r>
      <w:r w:rsidR="008522CC">
        <w:t>,</w:t>
      </w:r>
      <w:r w:rsidR="000616B7" w:rsidRPr="006A54DA">
        <w:t xml:space="preserve"> 2018</w:t>
      </w:r>
      <w:r w:rsidR="00B7096D">
        <w:t>.</w:t>
      </w:r>
      <w:r w:rsidR="000616B7" w:rsidRPr="006A54DA"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71"/>
        <w:gridCol w:w="1435"/>
        <w:gridCol w:w="1392"/>
        <w:gridCol w:w="1327"/>
        <w:gridCol w:w="1362"/>
        <w:gridCol w:w="1061"/>
        <w:gridCol w:w="1502"/>
      </w:tblGrid>
      <w:tr w:rsidR="000616B7" w:rsidRPr="006A54DA" w14:paraId="68E0B711" w14:textId="77777777" w:rsidTr="00EF3846">
        <w:trPr>
          <w:trHeight w:val="276"/>
        </w:trPr>
        <w:tc>
          <w:tcPr>
            <w:tcW w:w="680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bookmarkEnd w:id="1"/>
          <w:p w14:paraId="3854128E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Location</w:t>
            </w:r>
          </w:p>
        </w:tc>
        <w:tc>
          <w:tcPr>
            <w:tcW w:w="151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58AF4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Mean herb richness</w:t>
            </w:r>
          </w:p>
        </w:tc>
        <w:tc>
          <w:tcPr>
            <w:tcW w:w="14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147DFA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Mean herb abundance</w:t>
            </w:r>
          </w:p>
        </w:tc>
        <w:tc>
          <w:tcPr>
            <w:tcW w:w="13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5CB6E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Mean herb height (cm)</w:t>
            </w:r>
          </w:p>
        </w:tc>
      </w:tr>
      <w:tr w:rsidR="000616B7" w:rsidRPr="006A54DA" w14:paraId="3D4B8149" w14:textId="77777777" w:rsidTr="00EF3846">
        <w:trPr>
          <w:trHeight w:val="276"/>
        </w:trPr>
        <w:tc>
          <w:tcPr>
            <w:tcW w:w="680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FDC059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CEE90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Nest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CE07A8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Random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08A3A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Nest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7A2B0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Random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D1C00C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Nest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C18D0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Random</w:t>
            </w:r>
          </w:p>
        </w:tc>
      </w:tr>
      <w:tr w:rsidR="000616B7" w:rsidRPr="006A54DA" w14:paraId="2ECC0796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AB9527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ADH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585C58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.3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F75CA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.0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7AB3F1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4.3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A1862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5.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2A3F2E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8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AABAC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2</w:t>
            </w:r>
          </w:p>
        </w:tc>
      </w:tr>
      <w:tr w:rsidR="000616B7" w:rsidRPr="006A54DA" w14:paraId="208F0AFD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4BCE2C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BPL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314F2A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0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B6EEA7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.3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EE41D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.5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602E98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.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E8492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1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64A042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6</w:t>
            </w:r>
          </w:p>
        </w:tc>
      </w:tr>
      <w:tr w:rsidR="000616B7" w:rsidRPr="006A54DA" w14:paraId="7DB8712A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A5612E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BPR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58DF05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3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48F54B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.0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6F71BFA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0.5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F94EF1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.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756369C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2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79EE51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5</w:t>
            </w:r>
          </w:p>
        </w:tc>
      </w:tr>
      <w:tr w:rsidR="000616B7" w:rsidRPr="006A54DA" w14:paraId="48358EC5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DA4CFF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BUA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C8AC7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8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8D95FE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3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C00AD1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.3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6BA9B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.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5B081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6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51DA6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0</w:t>
            </w:r>
          </w:p>
        </w:tc>
      </w:tr>
      <w:tr w:rsidR="000616B7" w:rsidRPr="006A54DA" w14:paraId="6BEF76EA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B2E91E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BUC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FA5FDA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.8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012D7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5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E39E57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0.5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2467F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1.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5B5138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4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BAB64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0</w:t>
            </w:r>
          </w:p>
        </w:tc>
      </w:tr>
      <w:tr w:rsidR="000616B7" w:rsidRPr="006A54DA" w14:paraId="128E7C60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B1E6E4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CBL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F3AAA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.0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E6526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5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F4512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.8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D9F1D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3.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1F0F62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5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C9DF36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1</w:t>
            </w:r>
          </w:p>
        </w:tc>
      </w:tr>
      <w:tr w:rsidR="000616B7" w:rsidRPr="006A54DA" w14:paraId="41434D4F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4621D3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DOM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08C894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.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7B126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.0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E7CE5D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9.8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89167B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.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E30562E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4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671952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4</w:t>
            </w:r>
          </w:p>
        </w:tc>
      </w:tr>
      <w:tr w:rsidR="000616B7" w:rsidRPr="006A54DA" w14:paraId="2439F9E2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F9A677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HRD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740A1B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8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B496B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5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0682FC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.8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DBC03C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0.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6A8A9A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8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53F06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7</w:t>
            </w:r>
          </w:p>
        </w:tc>
      </w:tr>
      <w:tr w:rsidR="000616B7" w:rsidRPr="006A54DA" w14:paraId="353C638C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340693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HRU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9ED2D6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.0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F4FB1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0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350FC7E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9.0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F33987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3.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1F2BC0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0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23ECB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0</w:t>
            </w:r>
          </w:p>
        </w:tc>
      </w:tr>
      <w:tr w:rsidR="000616B7" w:rsidRPr="006A54DA" w14:paraId="76EE4C65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C3C780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KHO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C96AF1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.3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18798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0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FB82B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1.3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D3842C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5.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825AF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9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E8541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9</w:t>
            </w:r>
          </w:p>
        </w:tc>
      </w:tr>
      <w:tr w:rsidR="000616B7" w:rsidRPr="006A54DA" w14:paraId="3FC6E9CB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F5A352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PHO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0875888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.3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5C27C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.3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16EFD5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4.0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FA0312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9.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75484C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1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77D22D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4</w:t>
            </w:r>
          </w:p>
        </w:tc>
      </w:tr>
      <w:tr w:rsidR="000616B7" w:rsidRPr="006A54DA" w14:paraId="135A8E85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03E018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TSO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B8E04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.0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8091F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.5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6C2424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3.8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B36580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7.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49B30B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2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669B2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9</w:t>
            </w:r>
          </w:p>
        </w:tc>
      </w:tr>
      <w:tr w:rsidR="000616B7" w:rsidRPr="006A54DA" w14:paraId="5B662886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1A4116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WAK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E3FA862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.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2B84B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.8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F8EC3B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1.5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F6DA2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1.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31D185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7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3B7E39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1</w:t>
            </w:r>
          </w:p>
        </w:tc>
      </w:tr>
      <w:tr w:rsidR="000616B7" w:rsidRPr="006A54DA" w14:paraId="5ADDEFBE" w14:textId="77777777" w:rsidTr="00EF3846">
        <w:trPr>
          <w:trHeight w:val="276"/>
        </w:trPr>
        <w:tc>
          <w:tcPr>
            <w:tcW w:w="6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2D7205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YEU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7C25BF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.0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C0FB03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.0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6A67C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.0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31BEDEC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9.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834C27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9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0D50B5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4</w:t>
            </w:r>
          </w:p>
        </w:tc>
      </w:tr>
      <w:tr w:rsidR="000616B7" w:rsidRPr="006A54DA" w14:paraId="42B3C6A8" w14:textId="77777777" w:rsidTr="00EF3846">
        <w:trPr>
          <w:trHeight w:val="444"/>
        </w:trPr>
        <w:tc>
          <w:tcPr>
            <w:tcW w:w="6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F432A83" w14:textId="77777777" w:rsidR="000616B7" w:rsidRPr="006A54DA" w:rsidRDefault="000616B7" w:rsidP="00EF3846">
            <w:pPr>
              <w:spacing w:after="0" w:line="240" w:lineRule="auto"/>
              <w:rPr>
                <w:rFonts w:eastAsia="Times New Roman"/>
                <w:b/>
                <w:bCs/>
                <w:color w:val="000000"/>
              </w:rPr>
            </w:pPr>
            <w:proofErr w:type="spellStart"/>
            <w:r w:rsidRPr="006A54DA">
              <w:rPr>
                <w:rFonts w:eastAsia="Times New Roman"/>
                <w:b/>
                <w:bCs/>
                <w:color w:val="000000"/>
              </w:rPr>
              <w:t>Mean±SD</w:t>
            </w:r>
            <w:proofErr w:type="spellEnd"/>
          </w:p>
        </w:tc>
        <w:tc>
          <w:tcPr>
            <w:tcW w:w="7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EC298F1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3.1±0.6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A72159E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3.1±0.8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5B40D7C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10.3±2.5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7764C01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11.2±3.3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04E82E1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42±21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EFFB446" w14:textId="77777777" w:rsidR="000616B7" w:rsidRPr="006A54DA" w:rsidRDefault="000616B7" w:rsidP="00EF384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42±16</w:t>
            </w:r>
          </w:p>
        </w:tc>
      </w:tr>
    </w:tbl>
    <w:p w14:paraId="717E666D" w14:textId="77777777" w:rsidR="000616B7" w:rsidRPr="006A54DA" w:rsidRDefault="000616B7">
      <w:pPr>
        <w:rPr>
          <w:b/>
        </w:rPr>
      </w:pPr>
    </w:p>
    <w:p w14:paraId="56FDA88F" w14:textId="2C2EB725" w:rsidR="00B64E19" w:rsidRPr="006A54DA" w:rsidRDefault="00A834F3">
      <w:bookmarkStart w:id="2" w:name="_Hlk7789731"/>
      <w:r>
        <w:rPr>
          <w:bCs/>
        </w:rPr>
        <w:lastRenderedPageBreak/>
        <w:t>Table</w:t>
      </w:r>
      <w:r w:rsidR="00462F7F" w:rsidRPr="00C931F5">
        <w:rPr>
          <w:bCs/>
        </w:rPr>
        <w:t xml:space="preserve"> </w:t>
      </w:r>
      <w:r w:rsidR="00C931F5" w:rsidRPr="00C931F5">
        <w:rPr>
          <w:bCs/>
        </w:rPr>
        <w:t>S</w:t>
      </w:r>
      <w:r w:rsidR="000616B7" w:rsidRPr="00C931F5">
        <w:rPr>
          <w:bCs/>
        </w:rPr>
        <w:t>3</w:t>
      </w:r>
      <w:r w:rsidR="00C931F5">
        <w:rPr>
          <w:bCs/>
        </w:rPr>
        <w:t>.</w:t>
      </w:r>
      <w:r w:rsidR="00462F7F" w:rsidRPr="006A54DA">
        <w:t xml:space="preserve"> The mean percent canopy cover, litter cover, rock cover and barren ground in White-bellied Heron nest and random sites in Bhutan</w:t>
      </w:r>
      <w:r w:rsidR="008522CC">
        <w:t>,</w:t>
      </w:r>
      <w:r w:rsidR="00462F7F" w:rsidRPr="006A54DA">
        <w:t xml:space="preserve"> 2018</w:t>
      </w:r>
      <w:r w:rsidR="000616B7" w:rsidRPr="006A54DA"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63"/>
        <w:gridCol w:w="849"/>
        <w:gridCol w:w="1178"/>
        <w:gridCol w:w="849"/>
        <w:gridCol w:w="1178"/>
        <w:gridCol w:w="849"/>
        <w:gridCol w:w="1178"/>
        <w:gridCol w:w="733"/>
        <w:gridCol w:w="1273"/>
      </w:tblGrid>
      <w:tr w:rsidR="00462F7F" w:rsidRPr="006A54DA" w14:paraId="3DC5AECC" w14:textId="77777777" w:rsidTr="004155D1">
        <w:trPr>
          <w:trHeight w:val="276"/>
        </w:trPr>
        <w:tc>
          <w:tcPr>
            <w:tcW w:w="675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bookmarkEnd w:id="2"/>
          <w:p w14:paraId="0742BFF4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Location</w:t>
            </w:r>
          </w:p>
        </w:tc>
        <w:tc>
          <w:tcPr>
            <w:tcW w:w="108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26CA962F" w14:textId="75F3214D" w:rsidR="00462F7F" w:rsidRPr="006A54DA" w:rsidRDefault="004155D1" w:rsidP="004155D1">
            <w:pPr>
              <w:spacing w:after="0" w:line="36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 xml:space="preserve">% </w:t>
            </w:r>
            <w:r w:rsidR="00462F7F" w:rsidRPr="006A54DA">
              <w:rPr>
                <w:rFonts w:eastAsia="Times New Roman"/>
                <w:b/>
                <w:bCs/>
                <w:color w:val="000000"/>
              </w:rPr>
              <w:t>Canopy cover</w:t>
            </w:r>
          </w:p>
        </w:tc>
        <w:tc>
          <w:tcPr>
            <w:tcW w:w="108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44F058CC" w14:textId="505FCAD1" w:rsidR="00462F7F" w:rsidRPr="006A54DA" w:rsidRDefault="004155D1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 xml:space="preserve">% </w:t>
            </w:r>
            <w:r w:rsidR="00462F7F" w:rsidRPr="006A54DA">
              <w:rPr>
                <w:rFonts w:eastAsia="Times New Roman"/>
                <w:b/>
                <w:bCs/>
                <w:color w:val="000000"/>
              </w:rPr>
              <w:t>Litter cover</w:t>
            </w:r>
          </w:p>
        </w:tc>
        <w:tc>
          <w:tcPr>
            <w:tcW w:w="108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8B6E23" w14:textId="13F1F2BB" w:rsidR="00462F7F" w:rsidRPr="006A54DA" w:rsidRDefault="004155D1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 xml:space="preserve">% </w:t>
            </w:r>
            <w:r w:rsidR="00462F7F" w:rsidRPr="006A54DA">
              <w:rPr>
                <w:rFonts w:eastAsia="Times New Roman"/>
                <w:b/>
                <w:bCs/>
                <w:color w:val="000000"/>
              </w:rPr>
              <w:t>Rock cover</w:t>
            </w:r>
          </w:p>
        </w:tc>
        <w:tc>
          <w:tcPr>
            <w:tcW w:w="107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0D215D" w14:textId="599D34B9" w:rsidR="00462F7F" w:rsidRPr="006A54DA" w:rsidRDefault="004155D1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 xml:space="preserve">% </w:t>
            </w:r>
            <w:r w:rsidR="00462F7F" w:rsidRPr="006A54DA">
              <w:rPr>
                <w:rFonts w:eastAsia="Times New Roman"/>
                <w:b/>
                <w:bCs/>
                <w:color w:val="000000"/>
              </w:rPr>
              <w:t>Barren ground</w:t>
            </w:r>
          </w:p>
        </w:tc>
      </w:tr>
      <w:tr w:rsidR="00462F7F" w:rsidRPr="006A54DA" w14:paraId="0ECF62B7" w14:textId="77777777" w:rsidTr="004155D1">
        <w:trPr>
          <w:trHeight w:val="276"/>
        </w:trPr>
        <w:tc>
          <w:tcPr>
            <w:tcW w:w="675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3CFA2EC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FAA1745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b/>
                <w:bCs/>
                <w:i/>
                <w:color w:val="000000"/>
              </w:rPr>
            </w:pPr>
            <w:r w:rsidRPr="006A54DA">
              <w:rPr>
                <w:rFonts w:eastAsia="Times New Roman"/>
                <w:b/>
                <w:bCs/>
                <w:i/>
                <w:color w:val="000000"/>
              </w:rPr>
              <w:t>Nest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4B7C3F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color w:val="000000"/>
              </w:rPr>
            </w:pPr>
            <w:r w:rsidRPr="006A54DA">
              <w:rPr>
                <w:rFonts w:eastAsia="Times New Roman"/>
                <w:b/>
                <w:bCs/>
                <w:i/>
                <w:color w:val="000000"/>
              </w:rPr>
              <w:t>Random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9EA4FFC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color w:val="000000"/>
              </w:rPr>
            </w:pPr>
            <w:r w:rsidRPr="006A54DA">
              <w:rPr>
                <w:rFonts w:eastAsia="Times New Roman"/>
                <w:b/>
                <w:bCs/>
                <w:i/>
                <w:color w:val="000000"/>
              </w:rPr>
              <w:t>Nest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0B3AE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color w:val="000000"/>
              </w:rPr>
            </w:pPr>
            <w:r w:rsidRPr="006A54DA">
              <w:rPr>
                <w:rFonts w:eastAsia="Times New Roman"/>
                <w:b/>
                <w:bCs/>
                <w:i/>
                <w:color w:val="000000"/>
              </w:rPr>
              <w:t>Random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DEBCC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color w:val="000000"/>
              </w:rPr>
            </w:pPr>
            <w:r w:rsidRPr="006A54DA">
              <w:rPr>
                <w:rFonts w:eastAsia="Times New Roman"/>
                <w:b/>
                <w:bCs/>
                <w:i/>
                <w:color w:val="000000"/>
              </w:rPr>
              <w:t>Nest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FC0B10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color w:val="000000"/>
              </w:rPr>
            </w:pPr>
            <w:r w:rsidRPr="006A54DA">
              <w:rPr>
                <w:rFonts w:eastAsia="Times New Roman"/>
                <w:b/>
                <w:bCs/>
                <w:i/>
                <w:color w:val="000000"/>
              </w:rPr>
              <w:t>Random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1411B36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color w:val="000000"/>
              </w:rPr>
            </w:pPr>
            <w:r w:rsidRPr="006A54DA">
              <w:rPr>
                <w:rFonts w:eastAsia="Times New Roman"/>
                <w:b/>
                <w:bCs/>
                <w:i/>
                <w:color w:val="000000"/>
              </w:rPr>
              <w:t>Nest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BDBB83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color w:val="000000"/>
              </w:rPr>
            </w:pPr>
            <w:r w:rsidRPr="006A54DA">
              <w:rPr>
                <w:rFonts w:eastAsia="Times New Roman"/>
                <w:b/>
                <w:bCs/>
                <w:i/>
                <w:color w:val="000000"/>
              </w:rPr>
              <w:t>Random</w:t>
            </w:r>
          </w:p>
        </w:tc>
      </w:tr>
      <w:tr w:rsidR="00462F7F" w:rsidRPr="006A54DA" w14:paraId="5F638C52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0ABCF4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ADH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7FFB88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0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55FADD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9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585CD7F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4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29597B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5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25A7D15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0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7D475A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3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5270E6D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6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61576C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</w:t>
            </w:r>
          </w:p>
        </w:tc>
      </w:tr>
      <w:tr w:rsidR="00462F7F" w:rsidRPr="006A54DA" w14:paraId="7538D292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0B0793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BPL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2E4775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77F7B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3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66373D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0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61F54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0A8D23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6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D55F58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0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B76E8A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4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18671E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0</w:t>
            </w:r>
          </w:p>
        </w:tc>
      </w:tr>
      <w:tr w:rsidR="00462F7F" w:rsidRPr="006A54DA" w14:paraId="77A6D192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F321BA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BPR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D61AB9F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01BE7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3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8F3BA0F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9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35B675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3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CA55449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9F4DB0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5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374124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9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ED4618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</w:t>
            </w:r>
          </w:p>
        </w:tc>
      </w:tr>
      <w:tr w:rsidR="00462F7F" w:rsidRPr="006A54DA" w14:paraId="524E38A3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C2B97C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BUA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52B62C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9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236D95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1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2FBE6D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A93883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0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E9B60E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FA2754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0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C39F40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5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C13D0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0</w:t>
            </w:r>
          </w:p>
        </w:tc>
      </w:tr>
      <w:tr w:rsidR="00462F7F" w:rsidRPr="006A54DA" w14:paraId="014C7CA3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DFA6EC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BUC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813802E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5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293364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8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AA52C2A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9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9C20DF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3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9A5EE25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9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ADC0E9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5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DCE5859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3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2046E4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3</w:t>
            </w:r>
          </w:p>
        </w:tc>
      </w:tr>
      <w:tr w:rsidR="00462F7F" w:rsidRPr="006A54DA" w14:paraId="488EA81A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562A97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CBL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ACD797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4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D7C77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90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0B498B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0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1106E8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9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42A89B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3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4B103C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BAA40B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33F019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0</w:t>
            </w:r>
          </w:p>
        </w:tc>
      </w:tr>
      <w:tr w:rsidR="00462F7F" w:rsidRPr="006A54DA" w14:paraId="54A26B60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D3D00E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DOM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FE15E10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63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E24F66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9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C0CCFC0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1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8ACE79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5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21FA3A4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5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D5A073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8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8792C66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4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A92FFA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8</w:t>
            </w:r>
          </w:p>
        </w:tc>
      </w:tr>
      <w:tr w:rsidR="00462F7F" w:rsidRPr="006A54DA" w14:paraId="44F5C279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FE2EE5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HRD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59EC0C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6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C14EB8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0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F5B1D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0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B3C259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8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3389E0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6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3D4366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9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4F5E9F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4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EDC6F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4</w:t>
            </w:r>
          </w:p>
        </w:tc>
      </w:tr>
      <w:tr w:rsidR="00462F7F" w:rsidRPr="006A54DA" w14:paraId="622727DC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327B45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HRU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2AFBB57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4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B2D81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3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A17C764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48F82E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4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365E70A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5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5D147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4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8E61A87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8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94810A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3</w:t>
            </w:r>
          </w:p>
        </w:tc>
      </w:tr>
      <w:tr w:rsidR="00462F7F" w:rsidRPr="006A54DA" w14:paraId="5228B144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310ADA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KHO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79FE3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6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19BC6C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3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5E6987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1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034845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1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F84BF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1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864453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F813F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22050E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4</w:t>
            </w:r>
          </w:p>
        </w:tc>
      </w:tr>
      <w:tr w:rsidR="00462F7F" w:rsidRPr="006A54DA" w14:paraId="5B30CBAB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256CF8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PHO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CD25C2D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4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2734BE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8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41F236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0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9D2F95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9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E373DD3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4B8133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6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3A84830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3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E617EE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</w:t>
            </w:r>
          </w:p>
        </w:tc>
      </w:tr>
      <w:tr w:rsidR="00462F7F" w:rsidRPr="006A54DA" w14:paraId="74DF8DBB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024086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TSO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7259FA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3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F2AB0F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5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990CC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9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8B2BB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8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180E80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F11F3E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483FB9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C190DF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5</w:t>
            </w:r>
          </w:p>
        </w:tc>
      </w:tr>
      <w:tr w:rsidR="00462F7F" w:rsidRPr="006A54DA" w14:paraId="1CB48EF2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4D2D27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WAK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ECA128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8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349076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5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097088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73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2E56FD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5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5CC1A2D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3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150A57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0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C3A64DA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3BD059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</w:t>
            </w:r>
          </w:p>
        </w:tc>
      </w:tr>
      <w:tr w:rsidR="00462F7F" w:rsidRPr="006A54DA" w14:paraId="1D0F81F9" w14:textId="77777777" w:rsidTr="004155D1">
        <w:trPr>
          <w:trHeight w:val="276"/>
        </w:trPr>
        <w:tc>
          <w:tcPr>
            <w:tcW w:w="67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DC9E9F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YEU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BE294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5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41873F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5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EE2D3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5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487836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35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38671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51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D6D189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45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317739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14</w:t>
            </w:r>
          </w:p>
        </w:tc>
        <w:tc>
          <w:tcPr>
            <w:tcW w:w="68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B78252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6A54DA">
              <w:rPr>
                <w:rFonts w:eastAsia="Times New Roman"/>
                <w:color w:val="000000"/>
              </w:rPr>
              <w:t>20</w:t>
            </w:r>
          </w:p>
        </w:tc>
      </w:tr>
      <w:tr w:rsidR="00462F7F" w:rsidRPr="006A54DA" w14:paraId="66CF7EC5" w14:textId="77777777" w:rsidTr="004155D1">
        <w:trPr>
          <w:trHeight w:val="444"/>
        </w:trPr>
        <w:tc>
          <w:tcPr>
            <w:tcW w:w="6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6F9DC6F" w14:textId="77777777" w:rsidR="00462F7F" w:rsidRPr="006A54DA" w:rsidRDefault="00462F7F" w:rsidP="00462F7F">
            <w:pPr>
              <w:spacing w:after="0" w:line="240" w:lineRule="auto"/>
              <w:rPr>
                <w:rFonts w:eastAsia="Times New Roman"/>
                <w:b/>
                <w:bCs/>
                <w:color w:val="000000"/>
              </w:rPr>
            </w:pPr>
            <w:proofErr w:type="spellStart"/>
            <w:r w:rsidRPr="006A54DA">
              <w:rPr>
                <w:rFonts w:eastAsia="Times New Roman"/>
                <w:b/>
                <w:bCs/>
                <w:color w:val="000000"/>
              </w:rPr>
              <w:t>Mean±SD</w:t>
            </w:r>
            <w:proofErr w:type="spellEnd"/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A8A8A41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44±23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E6CA3C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45±29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3E94BD8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56±23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80F7477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55±24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3F3A84A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27±20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58BD50E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31±20</w:t>
            </w: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079606F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17±9</w:t>
            </w:r>
          </w:p>
        </w:tc>
        <w:tc>
          <w:tcPr>
            <w:tcW w:w="6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B75872B" w14:textId="77777777" w:rsidR="00462F7F" w:rsidRPr="006A54DA" w:rsidRDefault="00462F7F" w:rsidP="00462F7F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6A54DA">
              <w:rPr>
                <w:rFonts w:eastAsia="Times New Roman"/>
                <w:b/>
                <w:bCs/>
                <w:color w:val="000000"/>
              </w:rPr>
              <w:t>14±10</w:t>
            </w:r>
          </w:p>
        </w:tc>
      </w:tr>
    </w:tbl>
    <w:p w14:paraId="5D0439B8" w14:textId="50543B5D" w:rsidR="00851C27" w:rsidRPr="006A54DA" w:rsidRDefault="00851C27"/>
    <w:p w14:paraId="33B83BC4" w14:textId="7B733B6F" w:rsidR="006A54DA" w:rsidRDefault="00851C27" w:rsidP="006A54DA">
      <w:pPr>
        <w:rPr>
          <w:bCs/>
          <w:iCs/>
        </w:rPr>
      </w:pPr>
      <w:r w:rsidRPr="006A54DA">
        <w:br w:type="page"/>
      </w:r>
      <w:r w:rsidR="00A834F3">
        <w:lastRenderedPageBreak/>
        <w:t xml:space="preserve">Figure </w:t>
      </w:r>
      <w:r w:rsidR="00C931F5">
        <w:t>S</w:t>
      </w:r>
      <w:r w:rsidR="00A834F3">
        <w:t>1.</w:t>
      </w:r>
      <w:r w:rsidR="006A54DA" w:rsidRPr="006A54DA">
        <w:t xml:space="preserve"> </w:t>
      </w:r>
      <w:r w:rsidR="006A54DA" w:rsidRPr="006A54DA">
        <w:rPr>
          <w:bCs/>
          <w:iCs/>
        </w:rPr>
        <w:t>Boxplots comparing means of all habitat variables of White-bellied Heron nests and random sites in Bhutan</w:t>
      </w:r>
      <w:r w:rsidR="008522CC">
        <w:rPr>
          <w:bCs/>
          <w:iCs/>
        </w:rPr>
        <w:t>,</w:t>
      </w:r>
      <w:r w:rsidR="006A54DA" w:rsidRPr="006A54DA">
        <w:rPr>
          <w:bCs/>
          <w:iCs/>
        </w:rPr>
        <w:t xml:space="preserve"> 2018</w:t>
      </w:r>
      <w:r w:rsidR="00A834F3">
        <w:rPr>
          <w:bCs/>
          <w:iCs/>
        </w:rPr>
        <w:t>.</w:t>
      </w:r>
    </w:p>
    <w:p w14:paraId="7813F303" w14:textId="22471DBC" w:rsidR="006A54DA" w:rsidRDefault="006A54DA" w:rsidP="006A54DA">
      <w:pPr>
        <w:rPr>
          <w:bCs/>
          <w:iCs/>
        </w:rPr>
      </w:pPr>
      <w:r w:rsidRPr="007B799A">
        <w:rPr>
          <w:noProof/>
        </w:rPr>
        <w:drawing>
          <wp:anchor distT="0" distB="0" distL="114300" distR="114300" simplePos="0" relativeHeight="251658240" behindDoc="0" locked="0" layoutInCell="1" allowOverlap="1" wp14:anchorId="7C93EC37" wp14:editId="1AA39FD7">
            <wp:simplePos x="0" y="0"/>
            <wp:positionH relativeFrom="column">
              <wp:posOffset>-321945</wp:posOffset>
            </wp:positionH>
            <wp:positionV relativeFrom="paragraph">
              <wp:posOffset>240665</wp:posOffset>
            </wp:positionV>
            <wp:extent cx="6762115" cy="4740910"/>
            <wp:effectExtent l="0" t="0" r="635" b="2540"/>
            <wp:wrapSquare wrapText="bothSides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368" b="23123"/>
                    <a:stretch/>
                  </pic:blipFill>
                  <pic:spPr bwMode="auto">
                    <a:xfrm>
                      <a:off x="0" y="0"/>
                      <a:ext cx="6762115" cy="4740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953C3F" w14:textId="1D4C7EA7" w:rsidR="006A54DA" w:rsidRPr="006A54DA" w:rsidRDefault="006A54DA" w:rsidP="006A54DA">
      <w:r w:rsidRPr="007B799A">
        <w:rPr>
          <w:noProof/>
        </w:rPr>
        <w:drawing>
          <wp:anchor distT="0" distB="0" distL="114300" distR="114300" simplePos="0" relativeHeight="251659264" behindDoc="0" locked="0" layoutInCell="1" allowOverlap="1" wp14:anchorId="0E0440E2" wp14:editId="7231520C">
            <wp:simplePos x="0" y="0"/>
            <wp:positionH relativeFrom="column">
              <wp:posOffset>457200</wp:posOffset>
            </wp:positionH>
            <wp:positionV relativeFrom="paragraph">
              <wp:posOffset>4901565</wp:posOffset>
            </wp:positionV>
            <wp:extent cx="5080000" cy="1584960"/>
            <wp:effectExtent l="0" t="0" r="6350" b="0"/>
            <wp:wrapSquare wrapText="bothSides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0" r="47970" b="76024"/>
                    <a:stretch/>
                  </pic:blipFill>
                  <pic:spPr bwMode="auto">
                    <a:xfrm>
                      <a:off x="0" y="0"/>
                      <a:ext cx="508000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E5DF01" w14:textId="164A6283" w:rsidR="006A54DA" w:rsidRPr="006A54DA" w:rsidRDefault="006A54DA" w:rsidP="006A54DA"/>
    <w:p w14:paraId="7979B8BB" w14:textId="4DB0E913" w:rsidR="006A54DA" w:rsidRPr="006A54DA" w:rsidRDefault="006A54DA" w:rsidP="006A54DA"/>
    <w:p w14:paraId="16EA6395" w14:textId="38FB1143" w:rsidR="006A54DA" w:rsidRPr="006A54DA" w:rsidRDefault="006A54DA" w:rsidP="006A54DA"/>
    <w:p w14:paraId="12D211C8" w14:textId="2DF53680" w:rsidR="006A54DA" w:rsidRPr="006A54DA" w:rsidRDefault="006A54DA" w:rsidP="006A54DA">
      <w:pPr>
        <w:tabs>
          <w:tab w:val="left" w:pos="7053"/>
        </w:tabs>
      </w:pPr>
      <w:r>
        <w:tab/>
      </w:r>
    </w:p>
    <w:p w14:paraId="5CF84F1D" w14:textId="3D00031F" w:rsidR="006A54DA" w:rsidRPr="006A54DA" w:rsidRDefault="006A54DA" w:rsidP="006A54DA"/>
    <w:p w14:paraId="44849234" w14:textId="2CE9BBD8" w:rsidR="006A54DA" w:rsidRPr="006A54DA" w:rsidRDefault="006A54DA" w:rsidP="006A54DA"/>
    <w:p w14:paraId="508B90BC" w14:textId="153C6BF1" w:rsidR="006A54DA" w:rsidRPr="006A54DA" w:rsidRDefault="006A54DA" w:rsidP="006A54DA"/>
    <w:p w14:paraId="6570A014" w14:textId="77777777" w:rsidR="006A54DA" w:rsidRPr="006A54DA" w:rsidRDefault="006A54DA" w:rsidP="006A54DA"/>
    <w:p w14:paraId="0FEF08D4" w14:textId="77777777" w:rsidR="006A54DA" w:rsidRPr="006A54DA" w:rsidRDefault="006A54DA" w:rsidP="006A54DA">
      <w:pPr>
        <w:jc w:val="center"/>
      </w:pPr>
      <w:r w:rsidRPr="007B799A"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21AF6CEB" wp14:editId="72132E98">
            <wp:simplePos x="0" y="0"/>
            <wp:positionH relativeFrom="column">
              <wp:posOffset>-288290</wp:posOffset>
            </wp:positionH>
            <wp:positionV relativeFrom="paragraph">
              <wp:posOffset>2540</wp:posOffset>
            </wp:positionV>
            <wp:extent cx="6753860" cy="4664710"/>
            <wp:effectExtent l="0" t="0" r="8890" b="2540"/>
            <wp:wrapTight wrapText="bothSides">
              <wp:wrapPolygon edited="0">
                <wp:start x="0" y="0"/>
                <wp:lineTo x="0" y="21524"/>
                <wp:lineTo x="21568" y="21524"/>
                <wp:lineTo x="21568" y="0"/>
                <wp:lineTo x="0" y="0"/>
              </wp:wrapPolygon>
            </wp:wrapTight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3" r="21581" b="23455"/>
                    <a:stretch/>
                  </pic:blipFill>
                  <pic:spPr bwMode="auto">
                    <a:xfrm>
                      <a:off x="0" y="0"/>
                      <a:ext cx="6753860" cy="466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54DA" w:rsidRPr="006A54DA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5A152" w14:textId="77777777" w:rsidR="00E1360B" w:rsidRDefault="00E1360B" w:rsidP="00FB68EB">
      <w:pPr>
        <w:spacing w:after="0" w:line="240" w:lineRule="auto"/>
      </w:pPr>
      <w:r>
        <w:separator/>
      </w:r>
    </w:p>
  </w:endnote>
  <w:endnote w:type="continuationSeparator" w:id="0">
    <w:p w14:paraId="270E2C24" w14:textId="77777777" w:rsidR="00E1360B" w:rsidRDefault="00E1360B" w:rsidP="00FB6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5FA82" w14:textId="66B42614" w:rsidR="0043685C" w:rsidRDefault="0043685C">
    <w:pPr>
      <w:pStyle w:val="Footer"/>
      <w:pBdr>
        <w:top w:val="single" w:sz="4" w:space="1" w:color="D9D9D9" w:themeColor="background1" w:themeShade="D9"/>
      </w:pBdr>
      <w:jc w:val="right"/>
    </w:pPr>
  </w:p>
  <w:p w14:paraId="290685A0" w14:textId="2CAEF1FB" w:rsidR="006A54DA" w:rsidRDefault="006A54DA" w:rsidP="006A54D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02151B" w14:textId="77777777" w:rsidR="00E1360B" w:rsidRDefault="00E1360B" w:rsidP="00FB68EB">
      <w:pPr>
        <w:spacing w:after="0" w:line="240" w:lineRule="auto"/>
      </w:pPr>
      <w:r>
        <w:separator/>
      </w:r>
    </w:p>
  </w:footnote>
  <w:footnote w:type="continuationSeparator" w:id="0">
    <w:p w14:paraId="323ADE42" w14:textId="77777777" w:rsidR="00E1360B" w:rsidRDefault="00E1360B" w:rsidP="00FB68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0szAzBNIm5oamBko6SsGpxcWZ+XkgBYa1ALjChG0sAAAA"/>
  </w:docVars>
  <w:rsids>
    <w:rsidRoot w:val="00462F7F"/>
    <w:rsid w:val="000616B7"/>
    <w:rsid w:val="00176D7D"/>
    <w:rsid w:val="004155D1"/>
    <w:rsid w:val="0043685C"/>
    <w:rsid w:val="00462F7F"/>
    <w:rsid w:val="005933E3"/>
    <w:rsid w:val="006A54DA"/>
    <w:rsid w:val="00851C27"/>
    <w:rsid w:val="008522CC"/>
    <w:rsid w:val="009A7809"/>
    <w:rsid w:val="00A834F3"/>
    <w:rsid w:val="00B64E19"/>
    <w:rsid w:val="00B7096D"/>
    <w:rsid w:val="00C931F5"/>
    <w:rsid w:val="00D50CB1"/>
    <w:rsid w:val="00E1360B"/>
    <w:rsid w:val="00FB6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A71F1"/>
  <w15:chartTrackingRefBased/>
  <w15:docId w15:val="{CD22D09E-1F4F-4DC9-B0D7-91FB4C340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8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8EB"/>
  </w:style>
  <w:style w:type="paragraph" w:styleId="Footer">
    <w:name w:val="footer"/>
    <w:basedOn w:val="Normal"/>
    <w:link w:val="FooterChar"/>
    <w:uiPriority w:val="99"/>
    <w:unhideWhenUsed/>
    <w:rsid w:val="00FB68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8EB"/>
  </w:style>
  <w:style w:type="paragraph" w:styleId="BalloonText">
    <w:name w:val="Balloon Text"/>
    <w:basedOn w:val="Normal"/>
    <w:link w:val="BalloonTextChar"/>
    <w:uiPriority w:val="99"/>
    <w:semiHidden/>
    <w:unhideWhenUsed/>
    <w:rsid w:val="005933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3E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54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 P Acharja</dc:creator>
  <cp:keywords/>
  <dc:description/>
  <cp:lastModifiedBy>DM</cp:lastModifiedBy>
  <cp:revision>7</cp:revision>
  <dcterms:created xsi:type="dcterms:W3CDTF">2019-07-21T07:58:00Z</dcterms:created>
  <dcterms:modified xsi:type="dcterms:W3CDTF">2019-10-28T16:55:00Z</dcterms:modified>
</cp:coreProperties>
</file>